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tacam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b28b6d69a0eae9b8bf76924010b7ea2fc6bc23f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Atacama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Atacam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localización-ufs-en-la-región-de-atacama"/>
      <w:r>
        <w:t xml:space="preserve">2.1 Localización UFs en la Región de Atacama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tacama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ufs-de-la-región-de-atacama-por-sector"/>
      <w:r>
        <w:t xml:space="preserve">2.3 UFs de la Región de Atacama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tacama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82af5818bdb5ea21ef1ebe51c5eb0c72c66e0bc"/>
      <w:r>
        <w:t xml:space="preserve">2.4 Las 5 Categorías Económicas de Región de Atacama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Atacama ocupa el lugar 10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Atacam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Atacama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Atacam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tacama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6965de2fe00687a8d99f751990988f2e59023aa"/>
      <w:r>
        <w:t xml:space="preserve">FDC asociadas a la Región de Atacama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tacama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bb933a555d077008aa0bec3656b0026dc72e6d9"/>
      <w:r>
        <w:t xml:space="preserve">Distribución de FDC asociadas a la Región de Atacama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tacama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b8c7712fb180e44238f4653fa33b26601be875b"/>
      <w:r>
        <w:t xml:space="preserve">FDC asociadas a la Región de Atacama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tacama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ac6597945245c75e33bc040d7c7268b9efadbc9"/>
      <w:r>
        <w:t xml:space="preserve">FDC asociadas a la Región de Atacama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tacama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Atacama</dc:title>
  <dc:creator>Departamento de Gestión de la Información</dc:creator>
  <cp:keywords/>
  <dcterms:created xsi:type="dcterms:W3CDTF">2020-05-30T23:53:56Z</dcterms:created>
  <dcterms:modified xsi:type="dcterms:W3CDTF">2020-05-30T23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